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8E9558" w14:textId="5F2607D3" w:rsidR="001D60B6" w:rsidRPr="00523F97" w:rsidRDefault="3F599D50" w:rsidP="48FDA1C4">
      <w:pPr>
        <w:jc w:val="center"/>
        <w:rPr>
          <w:b/>
          <w:bCs/>
          <w:sz w:val="32"/>
          <w:szCs w:val="32"/>
        </w:rPr>
      </w:pPr>
      <w:r w:rsidRPr="10278A13">
        <w:rPr>
          <w:b/>
          <w:bCs/>
          <w:sz w:val="32"/>
          <w:szCs w:val="32"/>
        </w:rPr>
        <w:t xml:space="preserve">Opinia pracownika badawczo-dydaktycznego lub badawczego Uniwersytetu Śląskiego w Katowicach, pełniącego rolę opiekuna naukowego </w:t>
      </w:r>
      <w:r w:rsidR="00B84B68">
        <w:rPr>
          <w:b/>
          <w:bCs/>
          <w:sz w:val="32"/>
          <w:szCs w:val="32"/>
        </w:rPr>
        <w:t>osoby kandydującej do szkoły doktorskiej</w:t>
      </w:r>
    </w:p>
    <w:p w14:paraId="2004353A" w14:textId="7C33E81C" w:rsidR="001D60B6" w:rsidRPr="00523F97" w:rsidRDefault="001D60B6" w:rsidP="008A021D">
      <w:pPr>
        <w:spacing w:after="80"/>
        <w:jc w:val="center"/>
        <w:rPr>
          <w:rFonts w:cstheme="minorHAnsi"/>
          <w:sz w:val="26"/>
          <w:szCs w:val="26"/>
        </w:rPr>
      </w:pPr>
      <w:r>
        <w:rPr>
          <w:rFonts w:cstheme="minorHAnsi"/>
          <w:sz w:val="26"/>
          <w:szCs w:val="26"/>
        </w:rPr>
        <w:t xml:space="preserve">Formularz </w:t>
      </w:r>
      <w:r w:rsidRPr="00523F97">
        <w:rPr>
          <w:rFonts w:cstheme="minorHAnsi"/>
          <w:sz w:val="26"/>
          <w:szCs w:val="26"/>
        </w:rPr>
        <w:t xml:space="preserve">w postępowaniu rekrutacyjnym </w:t>
      </w:r>
    </w:p>
    <w:p w14:paraId="5C7AA6E5" w14:textId="77777777" w:rsidR="001D60B6" w:rsidRPr="00523F97" w:rsidRDefault="001D60B6" w:rsidP="008A021D">
      <w:pPr>
        <w:spacing w:after="80"/>
        <w:jc w:val="center"/>
        <w:rPr>
          <w:rFonts w:cstheme="minorHAnsi"/>
          <w:sz w:val="26"/>
          <w:szCs w:val="26"/>
        </w:rPr>
      </w:pPr>
      <w:r w:rsidRPr="00523F97">
        <w:rPr>
          <w:rFonts w:cstheme="minorHAnsi"/>
          <w:sz w:val="26"/>
          <w:szCs w:val="26"/>
        </w:rPr>
        <w:t>do Szkoły Doktorskiej w Uniwersytecie Śląskim w Katowicach</w:t>
      </w:r>
    </w:p>
    <w:p w14:paraId="68617B34" w14:textId="24639A4B" w:rsidR="001D60B6" w:rsidRPr="00523F97" w:rsidRDefault="001D60B6" w:rsidP="23BFD7A0">
      <w:pPr>
        <w:spacing w:after="80"/>
        <w:jc w:val="center"/>
        <w:rPr>
          <w:sz w:val="26"/>
          <w:szCs w:val="26"/>
        </w:rPr>
      </w:pPr>
      <w:r w:rsidRPr="23BFD7A0">
        <w:rPr>
          <w:sz w:val="26"/>
          <w:szCs w:val="26"/>
        </w:rPr>
        <w:t xml:space="preserve">na rok akademicki </w:t>
      </w:r>
      <w:r w:rsidR="00332EFB" w:rsidRPr="23BFD7A0">
        <w:rPr>
          <w:sz w:val="26"/>
          <w:szCs w:val="26"/>
        </w:rPr>
        <w:t>202</w:t>
      </w:r>
      <w:r w:rsidR="00D05E33">
        <w:rPr>
          <w:sz w:val="26"/>
          <w:szCs w:val="26"/>
        </w:rPr>
        <w:t>6</w:t>
      </w:r>
      <w:r w:rsidR="00332EFB" w:rsidRPr="23BFD7A0">
        <w:rPr>
          <w:sz w:val="26"/>
          <w:szCs w:val="26"/>
        </w:rPr>
        <w:t>/202</w:t>
      </w:r>
      <w:r w:rsidR="00D05E33">
        <w:rPr>
          <w:sz w:val="26"/>
          <w:szCs w:val="26"/>
        </w:rPr>
        <w:t>7</w:t>
      </w:r>
    </w:p>
    <w:p w14:paraId="4A40608B" w14:textId="77777777" w:rsidR="00147E44" w:rsidRDefault="00147E44" w:rsidP="00147E44">
      <w:pPr>
        <w:pStyle w:val="Nagwek"/>
        <w:jc w:val="center"/>
      </w:pPr>
    </w:p>
    <w:p w14:paraId="10932B6B" w14:textId="379A8CD4" w:rsidR="00804E09" w:rsidRPr="00D77996" w:rsidRDefault="030616FD" w:rsidP="01D55805">
      <w:pPr>
        <w:rPr>
          <w:rFonts w:ascii="Calibri" w:eastAsia="Calibri" w:hAnsi="Calibri" w:cs="Calibri"/>
          <w:color w:val="000000" w:themeColor="text1"/>
          <w:sz w:val="18"/>
          <w:szCs w:val="18"/>
        </w:rPr>
      </w:pPr>
      <w:r w:rsidRPr="01D55805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Informacja: </w:t>
      </w:r>
    </w:p>
    <w:p w14:paraId="42D5B8EE" w14:textId="25684DA7" w:rsidR="00804E09" w:rsidRPr="00D77996" w:rsidRDefault="030616FD" w:rsidP="00B84B68">
      <w:pPr>
        <w:pStyle w:val="Akapitzlist"/>
        <w:numPr>
          <w:ilvl w:val="0"/>
          <w:numId w:val="1"/>
        </w:numPr>
        <w:spacing w:after="60"/>
        <w:jc w:val="both"/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</w:pPr>
      <w:r w:rsidRPr="01D55805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Opinia jest częścią postępowania rekrutacyjnego i powinna być przekazana </w:t>
      </w:r>
      <w:r w:rsidR="00B84B68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osobie kandydującej </w:t>
      </w:r>
      <w:r w:rsidRPr="01D55805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>w postaci podpisanego dokumentu lub</w:t>
      </w:r>
      <w:r w:rsidR="5A3CF17A" w:rsidRPr="01D55805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 skanu podpisanego dokumentu.</w:t>
      </w:r>
    </w:p>
    <w:p w14:paraId="65FE7BC4" w14:textId="6B32EC37" w:rsidR="00804E09" w:rsidRPr="00D77996" w:rsidRDefault="29D60971" w:rsidP="00B84B68">
      <w:pPr>
        <w:pStyle w:val="Akapitzlist"/>
        <w:numPr>
          <w:ilvl w:val="0"/>
          <w:numId w:val="1"/>
        </w:numPr>
        <w:spacing w:after="60"/>
        <w:jc w:val="both"/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</w:pPr>
      <w:r w:rsidRPr="01D55805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>Opinia może być przedstawiona</w:t>
      </w:r>
      <w:r w:rsidR="54165BE1" w:rsidRPr="01D55805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 w niniejszym dokumencie lub dokumencie przygotowanym samodzielnie przez opiekuna (np. na własnym papierze firmowym), </w:t>
      </w:r>
      <w:r w:rsidR="0E8DDE88" w:rsidRPr="01D55805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musi jednak zawierać wszystkie poniższe informacje, tj. dane opiekuna, dane </w:t>
      </w:r>
      <w:r w:rsidR="00B84B68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>osoby kandydującej</w:t>
      </w:r>
      <w:r w:rsidR="0E8DDE88" w:rsidRPr="01D55805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, opinię na temat </w:t>
      </w:r>
      <w:r w:rsidR="00B84B68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>osoby kandydującej</w:t>
      </w:r>
      <w:r w:rsidR="0E8DDE88" w:rsidRPr="01D55805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, opinię na temat projektu oraz oświadczenie opiekuna, że podejmie się pełnienia funkcji promotora lub promotora pomocniczego </w:t>
      </w:r>
      <w:r w:rsidR="00B84B68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>osoby kandydującej do szkoły doktorskiej</w:t>
      </w:r>
      <w:r w:rsidR="0E8DDE88" w:rsidRPr="01D55805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>.</w:t>
      </w:r>
    </w:p>
    <w:p w14:paraId="5F7EC42A" w14:textId="4F8ADB7B" w:rsidR="00804E09" w:rsidRPr="00A80E23" w:rsidRDefault="5A3CF17A" w:rsidP="00B84B68">
      <w:pPr>
        <w:pStyle w:val="Akapitzlist"/>
        <w:numPr>
          <w:ilvl w:val="0"/>
          <w:numId w:val="1"/>
        </w:numPr>
        <w:spacing w:after="60"/>
        <w:jc w:val="both"/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</w:pPr>
      <w:r w:rsidRPr="01D55805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Opinię </w:t>
      </w:r>
      <w:r w:rsidR="61125088" w:rsidRPr="01D55805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z podpisem </w:t>
      </w:r>
      <w:r w:rsidR="77907D35" w:rsidRPr="00886A6B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>opiekuna</w:t>
      </w:r>
      <w:r w:rsidRPr="00886A6B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 </w:t>
      </w:r>
      <w:r w:rsidR="00B84B68" w:rsidRPr="00886A6B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osoba kandydująca </w:t>
      </w:r>
      <w:r w:rsidRPr="00886A6B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wprowadza </w:t>
      </w:r>
      <w:r w:rsidR="50ADEF7F" w:rsidRPr="00886A6B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w formacie pdf </w:t>
      </w:r>
      <w:r w:rsidRPr="00886A6B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do systemu IRK najpóźniej do </w:t>
      </w:r>
      <w:r w:rsidR="00886A6B" w:rsidRPr="00886A6B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>12</w:t>
      </w:r>
      <w:r w:rsidRPr="00886A6B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 czerwca 20</w:t>
      </w:r>
      <w:r w:rsidR="00927AA8" w:rsidRPr="00886A6B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>2</w:t>
      </w:r>
      <w:r w:rsidR="00886A6B" w:rsidRPr="00886A6B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>6</w:t>
      </w:r>
      <w:r w:rsidR="00927AA8" w:rsidRPr="00886A6B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 </w:t>
      </w:r>
      <w:r w:rsidRPr="00886A6B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>r. do godz. 15:00 (zgodnie z</w:t>
      </w:r>
      <w:r w:rsidRPr="00A80E23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 harmonogramem rekrutacji).</w:t>
      </w:r>
    </w:p>
    <w:p w14:paraId="06AD3B93" w14:textId="7280A8DD" w:rsidR="00804E09" w:rsidRPr="00D77996" w:rsidRDefault="00804E09" w:rsidP="01D55805">
      <w:pPr>
        <w:pStyle w:val="Nagwek"/>
        <w:spacing w:after="60"/>
        <w:jc w:val="center"/>
      </w:pPr>
    </w:p>
    <w:p w14:paraId="29EED221" w14:textId="3EE7ED87" w:rsidR="00804E09" w:rsidRPr="00D77996" w:rsidRDefault="00804E09" w:rsidP="01D55805">
      <w:pPr>
        <w:pStyle w:val="Nagwek"/>
        <w:spacing w:after="60"/>
        <w:jc w:val="center"/>
      </w:pPr>
    </w:p>
    <w:p w14:paraId="5F803484" w14:textId="26B33451" w:rsidR="00804E09" w:rsidRPr="00D77996" w:rsidRDefault="7CD60A89" w:rsidP="01D55805">
      <w:pPr>
        <w:spacing w:after="60"/>
        <w:rPr>
          <w:rFonts w:ascii="Calibri" w:eastAsia="Calibri" w:hAnsi="Calibri" w:cs="Calibri"/>
          <w:sz w:val="28"/>
          <w:szCs w:val="28"/>
        </w:rPr>
      </w:pPr>
      <w:r w:rsidRPr="01D55805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Imię i nazwisko</w:t>
      </w:r>
      <w:r w:rsidR="05BC4C9A" w:rsidRPr="01D55805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 xml:space="preserve">, </w:t>
      </w:r>
      <w:r w:rsidRPr="01D55805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stopień/tytuł naukowy opiekuna naukowego kandydata</w:t>
      </w:r>
      <w:r w:rsidRPr="01D55805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: </w:t>
      </w:r>
      <w:r w:rsidRPr="01D55805">
        <w:rPr>
          <w:rFonts w:ascii="Calibri" w:eastAsia="Calibri" w:hAnsi="Calibri" w:cs="Calibri"/>
          <w:sz w:val="24"/>
          <w:szCs w:val="24"/>
        </w:rPr>
        <w:t xml:space="preserve"> </w:t>
      </w:r>
    </w:p>
    <w:p w14:paraId="41AE7891" w14:textId="6A40F532" w:rsidR="00804E09" w:rsidRPr="00D77996" w:rsidRDefault="0AF4C2B0" w:rsidP="01D55805">
      <w:pPr>
        <w:spacing w:after="60"/>
        <w:rPr>
          <w:rFonts w:ascii="Calibri" w:eastAsia="Calibri" w:hAnsi="Calibri" w:cs="Calibri"/>
          <w:sz w:val="24"/>
          <w:szCs w:val="24"/>
        </w:rPr>
      </w:pPr>
      <w:r w:rsidRPr="01D55805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………………………………………………………………………………</w:t>
      </w:r>
    </w:p>
    <w:p w14:paraId="10E0899B" w14:textId="72C292AC" w:rsidR="00804E09" w:rsidRPr="00D77996" w:rsidRDefault="7CD60A89" w:rsidP="01D55805">
      <w:pPr>
        <w:spacing w:after="60"/>
        <w:rPr>
          <w:rFonts w:ascii="Calibri" w:eastAsia="Calibri" w:hAnsi="Calibri" w:cs="Calibri"/>
        </w:rPr>
      </w:pPr>
      <w:r w:rsidRPr="01D55805">
        <w:rPr>
          <w:rFonts w:ascii="Calibri" w:eastAsia="Calibri" w:hAnsi="Calibri" w:cs="Calibri"/>
          <w:color w:val="000000" w:themeColor="text1"/>
        </w:rPr>
        <w:t>Wydział</w:t>
      </w:r>
      <w:r w:rsidR="5FE254C3" w:rsidRPr="01D55805">
        <w:rPr>
          <w:rFonts w:ascii="Calibri" w:eastAsia="Calibri" w:hAnsi="Calibri" w:cs="Calibri"/>
          <w:color w:val="000000" w:themeColor="text1"/>
        </w:rPr>
        <w:t xml:space="preserve"> </w:t>
      </w:r>
      <w:r w:rsidR="186BDDA4" w:rsidRPr="01D55805">
        <w:rPr>
          <w:rFonts w:ascii="Calibri" w:eastAsia="Calibri" w:hAnsi="Calibri" w:cs="Calibri"/>
          <w:color w:val="000000" w:themeColor="text1"/>
        </w:rPr>
        <w:t>…………</w:t>
      </w:r>
    </w:p>
    <w:p w14:paraId="70D8762E" w14:textId="68E449C7" w:rsidR="00804E09" w:rsidRPr="00D77996" w:rsidRDefault="7CD60A89" w:rsidP="01D55805">
      <w:pPr>
        <w:spacing w:after="60"/>
        <w:rPr>
          <w:rFonts w:ascii="Calibri" w:eastAsia="Calibri" w:hAnsi="Calibri" w:cs="Calibri"/>
        </w:rPr>
      </w:pPr>
      <w:r w:rsidRPr="01D55805">
        <w:rPr>
          <w:rFonts w:ascii="Calibri" w:eastAsia="Calibri" w:hAnsi="Calibri" w:cs="Calibri"/>
          <w:color w:val="000000" w:themeColor="text1"/>
        </w:rPr>
        <w:t>Instytut</w:t>
      </w:r>
      <w:r w:rsidR="5C080848" w:rsidRPr="01D55805">
        <w:rPr>
          <w:rFonts w:ascii="Calibri" w:eastAsia="Calibri" w:hAnsi="Calibri" w:cs="Calibri"/>
          <w:color w:val="000000" w:themeColor="text1"/>
        </w:rPr>
        <w:t xml:space="preserve"> </w:t>
      </w:r>
      <w:r w:rsidR="50AA2C71" w:rsidRPr="01D55805">
        <w:rPr>
          <w:rFonts w:ascii="Calibri" w:eastAsia="Calibri" w:hAnsi="Calibri" w:cs="Calibri"/>
          <w:color w:val="000000" w:themeColor="text1"/>
        </w:rPr>
        <w:t>…………</w:t>
      </w:r>
    </w:p>
    <w:p w14:paraId="5EB68D18" w14:textId="0CACBB35" w:rsidR="00804E09" w:rsidRPr="00D77996" w:rsidRDefault="00804E09" w:rsidP="01D55805">
      <w:pPr>
        <w:spacing w:after="60"/>
        <w:rPr>
          <w:rFonts w:ascii="Calibri" w:eastAsia="Calibri" w:hAnsi="Calibri" w:cs="Calibri"/>
          <w:b/>
          <w:bCs/>
          <w:color w:val="000000" w:themeColor="text1"/>
        </w:rPr>
      </w:pPr>
    </w:p>
    <w:p w14:paraId="0A380DEE" w14:textId="2076049E" w:rsidR="00804E09" w:rsidRPr="00D77996" w:rsidRDefault="7CD60A89" w:rsidP="01D55805">
      <w:pPr>
        <w:spacing w:after="60"/>
        <w:rPr>
          <w:rFonts w:ascii="Calibri" w:eastAsia="Calibri" w:hAnsi="Calibri" w:cs="Calibri"/>
          <w:b/>
          <w:bCs/>
          <w:sz w:val="24"/>
          <w:szCs w:val="24"/>
        </w:rPr>
      </w:pPr>
      <w:r w:rsidRPr="01D55805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 xml:space="preserve">Imię i nazwisko </w:t>
      </w:r>
      <w:r w:rsidR="00B84B68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osoby kandydującej</w:t>
      </w:r>
      <w:r w:rsidRPr="01D55805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 xml:space="preserve">: </w:t>
      </w:r>
      <w:r w:rsidRPr="01D55805">
        <w:rPr>
          <w:rFonts w:ascii="Calibri" w:eastAsia="Calibri" w:hAnsi="Calibri" w:cs="Calibri"/>
          <w:b/>
          <w:bCs/>
          <w:sz w:val="24"/>
          <w:szCs w:val="24"/>
        </w:rPr>
        <w:t xml:space="preserve"> </w:t>
      </w:r>
    </w:p>
    <w:p w14:paraId="2640D451" w14:textId="274D54D5" w:rsidR="224C433E" w:rsidRDefault="224C433E" w:rsidP="01D55805">
      <w:pPr>
        <w:spacing w:after="60"/>
        <w:rPr>
          <w:rFonts w:ascii="Calibri" w:eastAsia="Calibri" w:hAnsi="Calibri" w:cs="Calibri"/>
          <w:b/>
          <w:bCs/>
          <w:sz w:val="24"/>
          <w:szCs w:val="24"/>
        </w:rPr>
      </w:pPr>
      <w:r w:rsidRPr="01D55805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………………………………………………………………………………</w:t>
      </w:r>
    </w:p>
    <w:p w14:paraId="048DF623" w14:textId="04EC21A4" w:rsidR="01D55805" w:rsidRDefault="01D55805" w:rsidP="01D55805">
      <w:pPr>
        <w:spacing w:after="60"/>
        <w:rPr>
          <w:rFonts w:ascii="Calibri" w:eastAsia="Calibri" w:hAnsi="Calibri" w:cs="Calibri"/>
          <w:sz w:val="18"/>
          <w:szCs w:val="18"/>
        </w:rPr>
      </w:pPr>
    </w:p>
    <w:p w14:paraId="4F666612" w14:textId="1FAB37AE" w:rsidR="01D55805" w:rsidRDefault="01D55805" w:rsidP="01D55805">
      <w:pPr>
        <w:spacing w:after="60"/>
        <w:rPr>
          <w:rFonts w:ascii="Calibri" w:eastAsia="Calibri" w:hAnsi="Calibri" w:cs="Calibri"/>
          <w:b/>
          <w:bCs/>
          <w:sz w:val="24"/>
          <w:szCs w:val="24"/>
        </w:rPr>
      </w:pPr>
    </w:p>
    <w:p w14:paraId="032AB478" w14:textId="6775A5CF" w:rsidR="7CD60A89" w:rsidRDefault="7CD60A89" w:rsidP="01D55805">
      <w:pPr>
        <w:spacing w:after="60"/>
        <w:rPr>
          <w:rFonts w:ascii="Calibri" w:eastAsia="Calibri" w:hAnsi="Calibri" w:cs="Calibri"/>
          <w:b/>
          <w:bCs/>
          <w:sz w:val="24"/>
          <w:szCs w:val="24"/>
        </w:rPr>
      </w:pPr>
      <w:r w:rsidRPr="10278A13">
        <w:rPr>
          <w:rFonts w:ascii="Calibri" w:eastAsia="Calibri" w:hAnsi="Calibri" w:cs="Calibri"/>
          <w:b/>
          <w:bCs/>
          <w:sz w:val="24"/>
          <w:szCs w:val="24"/>
        </w:rPr>
        <w:t xml:space="preserve">Opinia na temat </w:t>
      </w:r>
      <w:r w:rsidR="00D50BB3">
        <w:rPr>
          <w:rFonts w:ascii="Calibri" w:eastAsia="Calibri" w:hAnsi="Calibri" w:cs="Calibri"/>
          <w:b/>
          <w:bCs/>
          <w:sz w:val="24"/>
          <w:szCs w:val="24"/>
        </w:rPr>
        <w:t xml:space="preserve">działalności naukowej </w:t>
      </w:r>
      <w:r w:rsidR="00B84B68">
        <w:rPr>
          <w:rFonts w:ascii="Calibri" w:eastAsia="Calibri" w:hAnsi="Calibri" w:cs="Calibri"/>
          <w:b/>
          <w:bCs/>
          <w:sz w:val="24"/>
          <w:szCs w:val="24"/>
        </w:rPr>
        <w:t>osoby kandydującej:</w:t>
      </w:r>
    </w:p>
    <w:p w14:paraId="3B999457" w14:textId="4A489D5E" w:rsidR="338E82BE" w:rsidRDefault="338E82BE" w:rsidP="01D55805">
      <w:pPr>
        <w:spacing w:after="60"/>
        <w:rPr>
          <w:rFonts w:ascii="Calibri" w:eastAsia="Calibri" w:hAnsi="Calibri" w:cs="Calibri"/>
          <w:sz w:val="18"/>
          <w:szCs w:val="18"/>
        </w:rPr>
      </w:pPr>
      <w:r w:rsidRPr="01D55805">
        <w:rPr>
          <w:rFonts w:ascii="Calibri" w:eastAsia="Calibri" w:hAnsi="Calibri" w:cs="Calibri"/>
          <w:sz w:val="18"/>
          <w:szCs w:val="18"/>
        </w:rPr>
        <w:t>(bez limitu znaków)</w:t>
      </w:r>
    </w:p>
    <w:p w14:paraId="34FE3689" w14:textId="55C3A734" w:rsidR="4D7DFDCC" w:rsidRDefault="4D7DFDCC" w:rsidP="01D55805">
      <w:pPr>
        <w:spacing w:after="60"/>
        <w:rPr>
          <w:rFonts w:ascii="Calibri" w:eastAsia="Calibri" w:hAnsi="Calibri" w:cs="Calibri"/>
          <w:sz w:val="18"/>
          <w:szCs w:val="18"/>
        </w:rPr>
      </w:pPr>
      <w:r w:rsidRPr="01D55805">
        <w:rPr>
          <w:rFonts w:ascii="Calibri" w:eastAsia="Calibri" w:hAnsi="Calibri" w:cs="Calibri"/>
          <w:color w:val="000000" w:themeColor="text1"/>
        </w:rPr>
        <w:t>………………………………………………………………………………</w:t>
      </w:r>
    </w:p>
    <w:p w14:paraId="4C5EAC00" w14:textId="380E35F1" w:rsidR="01D55805" w:rsidRDefault="01D55805" w:rsidP="01D55805">
      <w:pPr>
        <w:spacing w:after="60"/>
        <w:rPr>
          <w:rFonts w:ascii="Calibri" w:eastAsia="Calibri" w:hAnsi="Calibri" w:cs="Calibri"/>
          <w:sz w:val="18"/>
          <w:szCs w:val="18"/>
        </w:rPr>
      </w:pPr>
    </w:p>
    <w:p w14:paraId="42F7F6D3" w14:textId="69DCC170" w:rsidR="01D55805" w:rsidRDefault="01D55805" w:rsidP="01D55805">
      <w:pPr>
        <w:spacing w:after="60"/>
        <w:rPr>
          <w:rFonts w:ascii="Calibri" w:eastAsia="Calibri" w:hAnsi="Calibri" w:cs="Calibri"/>
          <w:b/>
          <w:bCs/>
          <w:sz w:val="24"/>
          <w:szCs w:val="24"/>
        </w:rPr>
      </w:pPr>
    </w:p>
    <w:p w14:paraId="68C52015" w14:textId="2766E984" w:rsidR="7CD60A89" w:rsidRDefault="7CD60A89" w:rsidP="01D55805">
      <w:pPr>
        <w:spacing w:after="60"/>
        <w:rPr>
          <w:rFonts w:ascii="Calibri" w:eastAsia="Calibri" w:hAnsi="Calibri" w:cs="Calibri"/>
          <w:b/>
          <w:bCs/>
          <w:sz w:val="24"/>
          <w:szCs w:val="24"/>
        </w:rPr>
      </w:pPr>
      <w:r w:rsidRPr="01D55805">
        <w:rPr>
          <w:rFonts w:ascii="Calibri" w:eastAsia="Calibri" w:hAnsi="Calibri" w:cs="Calibri"/>
          <w:b/>
          <w:bCs/>
          <w:sz w:val="24"/>
          <w:szCs w:val="24"/>
        </w:rPr>
        <w:t>Opinia na temat projektu przedstawianego w postępowaniu rekrutacyjnym</w:t>
      </w:r>
      <w:r w:rsidR="00B84B68">
        <w:rPr>
          <w:rFonts w:ascii="Calibri" w:eastAsia="Calibri" w:hAnsi="Calibri" w:cs="Calibri"/>
          <w:b/>
          <w:bCs/>
          <w:sz w:val="24"/>
          <w:szCs w:val="24"/>
        </w:rPr>
        <w:t>:</w:t>
      </w:r>
    </w:p>
    <w:p w14:paraId="252A182D" w14:textId="536FF189" w:rsidR="0988FC48" w:rsidRDefault="0988FC48" w:rsidP="01D55805">
      <w:pPr>
        <w:spacing w:after="60"/>
        <w:rPr>
          <w:rFonts w:ascii="Calibri" w:eastAsia="Calibri" w:hAnsi="Calibri" w:cs="Calibri"/>
          <w:sz w:val="18"/>
          <w:szCs w:val="18"/>
        </w:rPr>
      </w:pPr>
      <w:r w:rsidRPr="01D55805">
        <w:rPr>
          <w:rFonts w:ascii="Calibri" w:eastAsia="Calibri" w:hAnsi="Calibri" w:cs="Calibri"/>
          <w:sz w:val="18"/>
          <w:szCs w:val="18"/>
        </w:rPr>
        <w:t>(bez limitu znaków)</w:t>
      </w:r>
    </w:p>
    <w:p w14:paraId="0B6433B5" w14:textId="1059E758" w:rsidR="30EADDBD" w:rsidRDefault="30EADDBD" w:rsidP="01D55805">
      <w:pPr>
        <w:spacing w:after="60"/>
        <w:rPr>
          <w:rFonts w:ascii="Calibri" w:eastAsia="Calibri" w:hAnsi="Calibri" w:cs="Calibri"/>
          <w:sz w:val="18"/>
          <w:szCs w:val="18"/>
        </w:rPr>
      </w:pPr>
      <w:r w:rsidRPr="01D55805">
        <w:rPr>
          <w:rFonts w:ascii="Calibri" w:eastAsia="Calibri" w:hAnsi="Calibri" w:cs="Calibri"/>
          <w:color w:val="000000" w:themeColor="text1"/>
        </w:rPr>
        <w:t>………………………………………………………………………………</w:t>
      </w:r>
    </w:p>
    <w:p w14:paraId="47DEC578" w14:textId="29EBBE97" w:rsidR="01D55805" w:rsidRDefault="01D55805" w:rsidP="01D55805">
      <w:pPr>
        <w:spacing w:after="60"/>
        <w:rPr>
          <w:rFonts w:ascii="Calibri" w:eastAsia="Calibri" w:hAnsi="Calibri" w:cs="Calibri"/>
          <w:color w:val="000000" w:themeColor="text1"/>
        </w:rPr>
      </w:pPr>
    </w:p>
    <w:p w14:paraId="2734470C" w14:textId="6E1F7632" w:rsidR="0988FC48" w:rsidRDefault="0988FC48" w:rsidP="01D55805">
      <w:pPr>
        <w:spacing w:after="60"/>
        <w:rPr>
          <w:rFonts w:ascii="Calibri" w:eastAsia="Calibri" w:hAnsi="Calibri" w:cs="Calibri"/>
          <w:b/>
          <w:bCs/>
          <w:sz w:val="24"/>
          <w:szCs w:val="24"/>
        </w:rPr>
      </w:pPr>
      <w:r w:rsidRPr="01D55805">
        <w:rPr>
          <w:rFonts w:ascii="Calibri" w:eastAsia="Calibri" w:hAnsi="Calibri" w:cs="Calibri"/>
          <w:b/>
          <w:bCs/>
          <w:sz w:val="24"/>
          <w:szCs w:val="24"/>
        </w:rPr>
        <w:t xml:space="preserve">Oświadczenie opiekuna naukowego </w:t>
      </w:r>
      <w:r w:rsidR="00B84B68">
        <w:rPr>
          <w:rFonts w:ascii="Calibri" w:eastAsia="Calibri" w:hAnsi="Calibri" w:cs="Calibri"/>
          <w:b/>
          <w:bCs/>
          <w:sz w:val="24"/>
          <w:szCs w:val="24"/>
        </w:rPr>
        <w:t>osoby kandydującej:</w:t>
      </w:r>
    </w:p>
    <w:p w14:paraId="73740C3E" w14:textId="2795A8F2" w:rsidR="0988FC48" w:rsidRDefault="0988FC48" w:rsidP="01D55805">
      <w:pPr>
        <w:spacing w:after="60"/>
        <w:rPr>
          <w:rFonts w:ascii="Calibri" w:eastAsia="Calibri" w:hAnsi="Calibri" w:cs="Calibri"/>
          <w:sz w:val="18"/>
          <w:szCs w:val="18"/>
        </w:rPr>
      </w:pPr>
      <w:r w:rsidRPr="68246F8D">
        <w:rPr>
          <w:rFonts w:ascii="Calibri" w:eastAsia="Calibri" w:hAnsi="Calibri" w:cs="Calibri"/>
          <w:sz w:val="18"/>
          <w:szCs w:val="18"/>
        </w:rPr>
        <w:t>Wyrażam zgodę na pełnienie funkcji promotora/promotora pomocniczego kandydata</w:t>
      </w:r>
      <w:r w:rsidR="00B84B68">
        <w:rPr>
          <w:rFonts w:ascii="Calibri" w:eastAsia="Calibri" w:hAnsi="Calibri" w:cs="Calibri"/>
          <w:sz w:val="18"/>
          <w:szCs w:val="18"/>
        </w:rPr>
        <w:t>/-ki</w:t>
      </w:r>
      <w:r w:rsidRPr="68246F8D">
        <w:rPr>
          <w:rFonts w:ascii="Calibri" w:eastAsia="Calibri" w:hAnsi="Calibri" w:cs="Calibri"/>
          <w:sz w:val="18"/>
          <w:szCs w:val="18"/>
        </w:rPr>
        <w:t xml:space="preserve"> w przypadku jego/jej </w:t>
      </w:r>
      <w:r w:rsidR="00B84B68">
        <w:rPr>
          <w:rFonts w:ascii="Calibri" w:eastAsia="Calibri" w:hAnsi="Calibri" w:cs="Calibri"/>
          <w:sz w:val="18"/>
          <w:szCs w:val="18"/>
        </w:rPr>
        <w:t xml:space="preserve">przyjęcia </w:t>
      </w:r>
      <w:r w:rsidRPr="68246F8D">
        <w:rPr>
          <w:rFonts w:ascii="Calibri" w:eastAsia="Calibri" w:hAnsi="Calibri" w:cs="Calibri"/>
          <w:sz w:val="18"/>
          <w:szCs w:val="18"/>
        </w:rPr>
        <w:t>do Szkoły Doktorskiej.</w:t>
      </w:r>
    </w:p>
    <w:p w14:paraId="7F2AB84F" w14:textId="77CEC9E8" w:rsidR="68246F8D" w:rsidRDefault="68246F8D" w:rsidP="68246F8D">
      <w:pPr>
        <w:spacing w:after="60"/>
        <w:rPr>
          <w:rFonts w:ascii="Calibri" w:eastAsia="Calibri" w:hAnsi="Calibri" w:cs="Calibri"/>
          <w:sz w:val="18"/>
          <w:szCs w:val="18"/>
        </w:rPr>
      </w:pPr>
    </w:p>
    <w:p w14:paraId="25257028" w14:textId="73841979" w:rsidR="68246F8D" w:rsidRDefault="68246F8D" w:rsidP="68246F8D">
      <w:pPr>
        <w:spacing w:after="60"/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</w:pPr>
    </w:p>
    <w:p w14:paraId="50EE6FAA" w14:textId="7BED7608" w:rsidR="55385BDF" w:rsidRDefault="55385BDF" w:rsidP="68246F8D">
      <w:pPr>
        <w:spacing w:after="60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68246F8D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Podpis osoby przygotowującej opinię</w:t>
      </w:r>
    </w:p>
    <w:p w14:paraId="488A80A6" w14:textId="43299CB9" w:rsidR="68246F8D" w:rsidRDefault="68246F8D" w:rsidP="68246F8D">
      <w:pPr>
        <w:spacing w:after="60"/>
        <w:rPr>
          <w:rFonts w:ascii="Calibri" w:eastAsia="Calibri" w:hAnsi="Calibri" w:cs="Calibri"/>
          <w:color w:val="000000" w:themeColor="text1"/>
          <w:sz w:val="24"/>
          <w:szCs w:val="24"/>
        </w:rPr>
      </w:pPr>
    </w:p>
    <w:p w14:paraId="71D4282A" w14:textId="62509D8E" w:rsidR="68246F8D" w:rsidRDefault="68246F8D" w:rsidP="68246F8D">
      <w:pPr>
        <w:spacing w:after="60"/>
        <w:rPr>
          <w:rFonts w:ascii="Calibri" w:eastAsia="Calibri" w:hAnsi="Calibri" w:cs="Calibri"/>
          <w:color w:val="000000" w:themeColor="text1"/>
          <w:sz w:val="24"/>
          <w:szCs w:val="24"/>
        </w:rPr>
      </w:pPr>
    </w:p>
    <w:p w14:paraId="45B50B65" w14:textId="5CBC21A3" w:rsidR="55385BDF" w:rsidRDefault="55385BDF" w:rsidP="68246F8D">
      <w:pPr>
        <w:spacing w:after="60"/>
        <w:rPr>
          <w:rFonts w:ascii="Calibri" w:eastAsia="Calibri" w:hAnsi="Calibri" w:cs="Calibri"/>
          <w:color w:val="000000" w:themeColor="text1"/>
        </w:rPr>
      </w:pPr>
      <w:r w:rsidRPr="68246F8D">
        <w:rPr>
          <w:rFonts w:ascii="Calibri" w:eastAsia="Calibri" w:hAnsi="Calibri" w:cs="Calibri"/>
          <w:color w:val="000000" w:themeColor="text1"/>
        </w:rPr>
        <w:t>………………………………………………………………………………</w:t>
      </w:r>
    </w:p>
    <w:p w14:paraId="2B05AA2F" w14:textId="65428BF0" w:rsidR="68246F8D" w:rsidRDefault="68246F8D" w:rsidP="68246F8D">
      <w:pPr>
        <w:spacing w:after="60"/>
        <w:rPr>
          <w:rFonts w:ascii="Calibri" w:eastAsia="Calibri" w:hAnsi="Calibri" w:cs="Calibri"/>
          <w:sz w:val="18"/>
          <w:szCs w:val="18"/>
        </w:rPr>
      </w:pPr>
    </w:p>
    <w:sectPr w:rsidR="68246F8D" w:rsidSect="00B529B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2B12F0" w14:textId="77777777" w:rsidR="00E525B6" w:rsidRDefault="00E525B6" w:rsidP="00B65420">
      <w:pPr>
        <w:spacing w:after="0" w:line="240" w:lineRule="auto"/>
      </w:pPr>
      <w:r>
        <w:separator/>
      </w:r>
    </w:p>
  </w:endnote>
  <w:endnote w:type="continuationSeparator" w:id="0">
    <w:p w14:paraId="216687A8" w14:textId="77777777" w:rsidR="00E525B6" w:rsidRDefault="00E525B6" w:rsidP="00B654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3365E5" w14:textId="77777777" w:rsidR="00E525B6" w:rsidRDefault="00E525B6" w:rsidP="00B65420">
      <w:pPr>
        <w:spacing w:after="0" w:line="240" w:lineRule="auto"/>
      </w:pPr>
      <w:r>
        <w:separator/>
      </w:r>
    </w:p>
  </w:footnote>
  <w:footnote w:type="continuationSeparator" w:id="0">
    <w:p w14:paraId="1B1B8703" w14:textId="77777777" w:rsidR="00E525B6" w:rsidRDefault="00E525B6" w:rsidP="00B654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D8C512"/>
    <w:multiLevelType w:val="hybridMultilevel"/>
    <w:tmpl w:val="E7CC3BF4"/>
    <w:lvl w:ilvl="0" w:tplc="65284B4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</w:rPr>
    </w:lvl>
    <w:lvl w:ilvl="1" w:tplc="ECAC24E2">
      <w:start w:val="1"/>
      <w:numFmt w:val="lowerLetter"/>
      <w:lvlText w:val="%2."/>
      <w:lvlJc w:val="left"/>
      <w:pPr>
        <w:ind w:left="1440" w:hanging="360"/>
      </w:pPr>
    </w:lvl>
    <w:lvl w:ilvl="2" w:tplc="75940B3C">
      <w:start w:val="1"/>
      <w:numFmt w:val="lowerRoman"/>
      <w:lvlText w:val="%3."/>
      <w:lvlJc w:val="right"/>
      <w:pPr>
        <w:ind w:left="2160" w:hanging="180"/>
      </w:pPr>
    </w:lvl>
    <w:lvl w:ilvl="3" w:tplc="7F02D8AA">
      <w:start w:val="1"/>
      <w:numFmt w:val="decimal"/>
      <w:lvlText w:val="%4."/>
      <w:lvlJc w:val="left"/>
      <w:pPr>
        <w:ind w:left="2880" w:hanging="360"/>
      </w:pPr>
    </w:lvl>
    <w:lvl w:ilvl="4" w:tplc="7A2A003A">
      <w:start w:val="1"/>
      <w:numFmt w:val="lowerLetter"/>
      <w:lvlText w:val="%5."/>
      <w:lvlJc w:val="left"/>
      <w:pPr>
        <w:ind w:left="3600" w:hanging="360"/>
      </w:pPr>
    </w:lvl>
    <w:lvl w:ilvl="5" w:tplc="F9D2874A">
      <w:start w:val="1"/>
      <w:numFmt w:val="lowerRoman"/>
      <w:lvlText w:val="%6."/>
      <w:lvlJc w:val="right"/>
      <w:pPr>
        <w:ind w:left="4320" w:hanging="180"/>
      </w:pPr>
    </w:lvl>
    <w:lvl w:ilvl="6" w:tplc="8164440A">
      <w:start w:val="1"/>
      <w:numFmt w:val="decimal"/>
      <w:lvlText w:val="%7."/>
      <w:lvlJc w:val="left"/>
      <w:pPr>
        <w:ind w:left="5040" w:hanging="360"/>
      </w:pPr>
    </w:lvl>
    <w:lvl w:ilvl="7" w:tplc="88BC38B6">
      <w:start w:val="1"/>
      <w:numFmt w:val="lowerLetter"/>
      <w:lvlText w:val="%8."/>
      <w:lvlJc w:val="left"/>
      <w:pPr>
        <w:ind w:left="5760" w:hanging="360"/>
      </w:pPr>
    </w:lvl>
    <w:lvl w:ilvl="8" w:tplc="17E02EE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3F668C"/>
    <w:multiLevelType w:val="hybridMultilevel"/>
    <w:tmpl w:val="9E6AD3C0"/>
    <w:lvl w:ilvl="0" w:tplc="04150001">
      <w:start w:val="1"/>
      <w:numFmt w:val="bullet"/>
      <w:lvlText w:val=""/>
      <w:lvlJc w:val="left"/>
      <w:pPr>
        <w:ind w:left="22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9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6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3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1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8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5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2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980" w:hanging="360"/>
      </w:pPr>
      <w:rPr>
        <w:rFonts w:ascii="Wingdings" w:hAnsi="Wingdings" w:hint="default"/>
      </w:rPr>
    </w:lvl>
  </w:abstractNum>
  <w:abstractNum w:abstractNumId="2" w15:restartNumberingAfterBreak="0">
    <w:nsid w:val="51C40076"/>
    <w:multiLevelType w:val="hybridMultilevel"/>
    <w:tmpl w:val="B5BA567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0B0FEE"/>
    <w:multiLevelType w:val="hybridMultilevel"/>
    <w:tmpl w:val="3C94839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B8154C9"/>
    <w:multiLevelType w:val="hybridMultilevel"/>
    <w:tmpl w:val="C91CE12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jGzNLEwMDA0NDBU0lEKTi0uzszPAykwqQUAXI4BwCwAAAA="/>
  </w:docVars>
  <w:rsids>
    <w:rsidRoot w:val="00D10D4A"/>
    <w:rsid w:val="00025424"/>
    <w:rsid w:val="0009159C"/>
    <w:rsid w:val="001012DA"/>
    <w:rsid w:val="0011169F"/>
    <w:rsid w:val="00114050"/>
    <w:rsid w:val="00147E44"/>
    <w:rsid w:val="001538CD"/>
    <w:rsid w:val="00172071"/>
    <w:rsid w:val="001D60B6"/>
    <w:rsid w:val="001F35C6"/>
    <w:rsid w:val="001F6913"/>
    <w:rsid w:val="00243FB1"/>
    <w:rsid w:val="002C40D9"/>
    <w:rsid w:val="003072AC"/>
    <w:rsid w:val="00332EFB"/>
    <w:rsid w:val="003575E7"/>
    <w:rsid w:val="003D29A7"/>
    <w:rsid w:val="004072AC"/>
    <w:rsid w:val="00411CC7"/>
    <w:rsid w:val="00482341"/>
    <w:rsid w:val="004D21D3"/>
    <w:rsid w:val="005415B1"/>
    <w:rsid w:val="00555F61"/>
    <w:rsid w:val="00557073"/>
    <w:rsid w:val="005811FB"/>
    <w:rsid w:val="005841A7"/>
    <w:rsid w:val="00591FAD"/>
    <w:rsid w:val="005E682C"/>
    <w:rsid w:val="00610D10"/>
    <w:rsid w:val="0069F4AD"/>
    <w:rsid w:val="00797BF8"/>
    <w:rsid w:val="00804E09"/>
    <w:rsid w:val="008355F3"/>
    <w:rsid w:val="008718D7"/>
    <w:rsid w:val="00886A6B"/>
    <w:rsid w:val="008A021D"/>
    <w:rsid w:val="00916F85"/>
    <w:rsid w:val="00927AA8"/>
    <w:rsid w:val="00936A9B"/>
    <w:rsid w:val="00966011"/>
    <w:rsid w:val="009F7C9D"/>
    <w:rsid w:val="00A027C5"/>
    <w:rsid w:val="00A23D12"/>
    <w:rsid w:val="00A80E23"/>
    <w:rsid w:val="00B529B8"/>
    <w:rsid w:val="00B65420"/>
    <w:rsid w:val="00B84B68"/>
    <w:rsid w:val="00BC2584"/>
    <w:rsid w:val="00BF2804"/>
    <w:rsid w:val="00BF769F"/>
    <w:rsid w:val="00CC7DFD"/>
    <w:rsid w:val="00D05E33"/>
    <w:rsid w:val="00D10D4A"/>
    <w:rsid w:val="00D37BBE"/>
    <w:rsid w:val="00D50BB3"/>
    <w:rsid w:val="00D77996"/>
    <w:rsid w:val="00DF66A5"/>
    <w:rsid w:val="00E525B6"/>
    <w:rsid w:val="00F91D01"/>
    <w:rsid w:val="00FE7F56"/>
    <w:rsid w:val="01D55805"/>
    <w:rsid w:val="027380AA"/>
    <w:rsid w:val="030616FD"/>
    <w:rsid w:val="03C17077"/>
    <w:rsid w:val="05BC4C9A"/>
    <w:rsid w:val="05BD5A9A"/>
    <w:rsid w:val="06D3FB06"/>
    <w:rsid w:val="0988FC48"/>
    <w:rsid w:val="0A634953"/>
    <w:rsid w:val="0AF4C2B0"/>
    <w:rsid w:val="0D5B095D"/>
    <w:rsid w:val="0E8DDE88"/>
    <w:rsid w:val="0ECF00FE"/>
    <w:rsid w:val="10278A13"/>
    <w:rsid w:val="1184A6AA"/>
    <w:rsid w:val="11F36955"/>
    <w:rsid w:val="12783167"/>
    <w:rsid w:val="12C61665"/>
    <w:rsid w:val="138F39B6"/>
    <w:rsid w:val="170812C1"/>
    <w:rsid w:val="186BDDA4"/>
    <w:rsid w:val="1BEA93AC"/>
    <w:rsid w:val="224C433E"/>
    <w:rsid w:val="23BFD7A0"/>
    <w:rsid w:val="266D54AB"/>
    <w:rsid w:val="29D60971"/>
    <w:rsid w:val="2C1C4750"/>
    <w:rsid w:val="2CC61B26"/>
    <w:rsid w:val="2E26DA5C"/>
    <w:rsid w:val="30EADDBD"/>
    <w:rsid w:val="338E82BE"/>
    <w:rsid w:val="3579B951"/>
    <w:rsid w:val="36B0C56B"/>
    <w:rsid w:val="38C11A44"/>
    <w:rsid w:val="3D7BC85B"/>
    <w:rsid w:val="3DE1AEB3"/>
    <w:rsid w:val="3DE7D003"/>
    <w:rsid w:val="3F599D50"/>
    <w:rsid w:val="419E753C"/>
    <w:rsid w:val="4591DD32"/>
    <w:rsid w:val="48FDA1C4"/>
    <w:rsid w:val="4D7DFDCC"/>
    <w:rsid w:val="4DAD754D"/>
    <w:rsid w:val="50AA2C71"/>
    <w:rsid w:val="50ADEF7F"/>
    <w:rsid w:val="54165BE1"/>
    <w:rsid w:val="55385BDF"/>
    <w:rsid w:val="5710C2D5"/>
    <w:rsid w:val="5A3CF17A"/>
    <w:rsid w:val="5B4B09C3"/>
    <w:rsid w:val="5C080848"/>
    <w:rsid w:val="5DD1E643"/>
    <w:rsid w:val="5FE254C3"/>
    <w:rsid w:val="60AFD808"/>
    <w:rsid w:val="61098705"/>
    <w:rsid w:val="61125088"/>
    <w:rsid w:val="65ED669F"/>
    <w:rsid w:val="6778C889"/>
    <w:rsid w:val="68246F8D"/>
    <w:rsid w:val="690D2A3C"/>
    <w:rsid w:val="6FFF1550"/>
    <w:rsid w:val="71279855"/>
    <w:rsid w:val="77907D35"/>
    <w:rsid w:val="7796D9D9"/>
    <w:rsid w:val="783F5640"/>
    <w:rsid w:val="7932AA3A"/>
    <w:rsid w:val="7A33B68D"/>
    <w:rsid w:val="7CD60A89"/>
    <w:rsid w:val="7EE17F41"/>
    <w:rsid w:val="7FB398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B9824E"/>
  <w15:chartTrackingRefBased/>
  <w15:docId w15:val="{5420AE5F-DFCB-4A8F-A681-0D1E442F0C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BF2804"/>
    <w:pPr>
      <w:ind w:left="720"/>
      <w:contextualSpacing/>
    </w:pPr>
  </w:style>
  <w:style w:type="table" w:styleId="Tabela-Siatka">
    <w:name w:val="Table Grid"/>
    <w:basedOn w:val="Standardowy"/>
    <w:uiPriority w:val="39"/>
    <w:rsid w:val="00411C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B6542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65420"/>
  </w:style>
  <w:style w:type="paragraph" w:styleId="Stopka">
    <w:name w:val="footer"/>
    <w:basedOn w:val="Normalny"/>
    <w:link w:val="StopkaZnak"/>
    <w:uiPriority w:val="99"/>
    <w:unhideWhenUsed/>
    <w:rsid w:val="00B6542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5420"/>
  </w:style>
  <w:style w:type="character" w:styleId="Hipercze">
    <w:name w:val="Hyperlink"/>
    <w:basedOn w:val="Domylnaczcionkaakapitu"/>
    <w:uiPriority w:val="99"/>
    <w:unhideWhenUsed/>
    <w:rsid w:val="008A021D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A021D"/>
    <w:rPr>
      <w:color w:val="605E5C"/>
      <w:shd w:val="clear" w:color="auto" w:fill="E1DFDD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16F8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16F85"/>
    <w:rPr>
      <w:rFonts w:ascii="Segoe UI" w:hAnsi="Segoe UI" w:cs="Segoe UI"/>
      <w:sz w:val="18"/>
      <w:szCs w:val="18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0A5E534FA6EA14A95613DC1915076DC" ma:contentTypeVersion="14" ma:contentTypeDescription="Utwórz nowy dokument." ma:contentTypeScope="" ma:versionID="47b4f40cf8302a95636691fa7a3f8eac">
  <xsd:schema xmlns:xsd="http://www.w3.org/2001/XMLSchema" xmlns:xs="http://www.w3.org/2001/XMLSchema" xmlns:p="http://schemas.microsoft.com/office/2006/metadata/properties" xmlns:ns2="89ccb3f7-cb9d-4df5-86b2-c6a89b1a7ab3" xmlns:ns3="743c5418-bf86-404f-a0f5-a9bc15cc1807" targetNamespace="http://schemas.microsoft.com/office/2006/metadata/properties" ma:root="true" ma:fieldsID="6b940d9338b519acfbf341c31f36d00c" ns2:_="" ns3:_="">
    <xsd:import namespace="89ccb3f7-cb9d-4df5-86b2-c6a89b1a7ab3"/>
    <xsd:import namespace="743c5418-bf86-404f-a0f5-a9bc15cc180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ccb3f7-cb9d-4df5-86b2-c6a89b1a7a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Tagi obrazów" ma:readOnly="false" ma:fieldId="{5cf76f15-5ced-4ddc-b409-7134ff3c332f}" ma:taxonomyMulti="true" ma:sspId="3b0ad5e2-dd37-4b24-9842-044369a8daf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3c5418-bf86-404f-a0f5-a9bc15cc180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e6e96398-a90e-4011-b077-433c8dbcf7b1}" ma:internalName="TaxCatchAll" ma:showField="CatchAllData" ma:web="743c5418-bf86-404f-a0f5-a9bc15cc180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9ccb3f7-cb9d-4df5-86b2-c6a89b1a7ab3">
      <Terms xmlns="http://schemas.microsoft.com/office/infopath/2007/PartnerControls"/>
    </lcf76f155ced4ddcb4097134ff3c332f>
    <TaxCatchAll xmlns="743c5418-bf86-404f-a0f5-a9bc15cc1807" xsi:nil="true"/>
  </documentManagement>
</p:properties>
</file>

<file path=customXml/itemProps1.xml><?xml version="1.0" encoding="utf-8"?>
<ds:datastoreItem xmlns:ds="http://schemas.openxmlformats.org/officeDocument/2006/customXml" ds:itemID="{028B9E26-6D47-4005-9508-D7806F646EE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2FC62EA-6C2F-4BFB-9466-23F27F5EDE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ccb3f7-cb9d-4df5-86b2-c6a89b1a7ab3"/>
    <ds:schemaRef ds:uri="743c5418-bf86-404f-a0f5-a9bc15cc180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85ECE45-1160-431E-9853-02261A882DF1}">
  <ds:schemaRefs>
    <ds:schemaRef ds:uri="http://schemas.microsoft.com/office/2006/metadata/properties"/>
    <ds:schemaRef ds:uri="http://schemas.microsoft.com/office/infopath/2007/PartnerControls"/>
    <ds:schemaRef ds:uri="89ccb3f7-cb9d-4df5-86b2-c6a89b1a7ab3"/>
    <ds:schemaRef ds:uri="743c5418-bf86-404f-a0f5-a9bc15cc180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54</Words>
  <Characters>1527</Characters>
  <Application>Microsoft Office Word</Application>
  <DocSecurity>0</DocSecurity>
  <Lines>12</Lines>
  <Paragraphs>3</Paragraphs>
  <ScaleCrop>false</ScaleCrop>
  <Company>University of Silesia</Company>
  <LinksUpToDate>false</LinksUpToDate>
  <CharactersWithSpaces>1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szard Knapek</dc:creator>
  <cp:keywords/>
  <dc:description/>
  <cp:lastModifiedBy>Ryszard Knapek</cp:lastModifiedBy>
  <cp:revision>6</cp:revision>
  <dcterms:created xsi:type="dcterms:W3CDTF">2024-01-16T11:49:00Z</dcterms:created>
  <dcterms:modified xsi:type="dcterms:W3CDTF">2026-04-16T1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0A5E534FA6EA14A95613DC1915076DC</vt:lpwstr>
  </property>
  <property fmtid="{D5CDD505-2E9C-101B-9397-08002B2CF9AE}" pid="3" name="MediaServiceImageTags">
    <vt:lpwstr/>
  </property>
</Properties>
</file>